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CA635" w14:textId="40041969" w:rsidR="0038792E" w:rsidRDefault="00DB4D45" w:rsidP="001322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Assignment 02</w:t>
      </w:r>
      <w:r w:rsidR="00177040">
        <w:rPr>
          <w:rFonts w:ascii="Times New Roman" w:hAnsi="Times New Roman" w:cs="Times New Roman"/>
          <w:b/>
          <w:sz w:val="28"/>
          <w:szCs w:val="24"/>
        </w:rPr>
        <w:t xml:space="preserve"> CCN Theory</w:t>
      </w:r>
    </w:p>
    <w:p w14:paraId="1EF22511" w14:textId="1024C7EC" w:rsidR="00BA5D0F" w:rsidRPr="0013225E" w:rsidRDefault="00BA5D0F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104A3" w14:textId="784FB03A" w:rsidR="00BC3F03" w:rsidRPr="004A7802" w:rsidRDefault="00DB4D45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B3F4A5" wp14:editId="49AB905F">
            <wp:simplePos x="0" y="0"/>
            <wp:positionH relativeFrom="margin">
              <wp:posOffset>2370866</wp:posOffset>
            </wp:positionH>
            <wp:positionV relativeFrom="page">
              <wp:posOffset>1532534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BC2B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490C9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3F1B8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14:paraId="7B0CC78D" w14:textId="77777777"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14:paraId="345076C4" w14:textId="64ED76C7" w:rsidR="00BC3F03" w:rsidRDefault="00A973A8" w:rsidP="00560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5</w:t>
      </w:r>
    </w:p>
    <w:p w14:paraId="0DE91D0A" w14:textId="77777777"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430BC852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Mohsin Sajjad</w:t>
      </w:r>
    </w:p>
    <w:p w14:paraId="3610DAC4" w14:textId="45B89D7B" w:rsidR="00BC3F03" w:rsidRPr="00AB6718" w:rsidRDefault="0069285A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22pwsce2149</w:t>
      </w:r>
    </w:p>
    <w:p w14:paraId="3FA55709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560DDA">
        <w:rPr>
          <w:rFonts w:ascii="Times New Roman" w:hAnsi="Times New Roman" w:cs="Times New Roman"/>
          <w:b/>
          <w:sz w:val="24"/>
          <w:szCs w:val="24"/>
        </w:rPr>
        <w:t>A</w:t>
      </w:r>
    </w:p>
    <w:p w14:paraId="4508D93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146B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14:paraId="1D8244AE" w14:textId="7F1FB2EB" w:rsidR="00BC3F03" w:rsidRDefault="00BA5D0F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2D485FB" wp14:editId="7B51CF1C">
            <wp:simplePos x="0" y="0"/>
            <wp:positionH relativeFrom="column">
              <wp:posOffset>2679700</wp:posOffset>
            </wp:positionH>
            <wp:positionV relativeFrom="paragraph">
              <wp:posOffset>60960</wp:posOffset>
            </wp:positionV>
            <wp:extent cx="1797050" cy="520700"/>
            <wp:effectExtent l="0" t="0" r="0" b="0"/>
            <wp:wrapTight wrapText="bothSides">
              <wp:wrapPolygon edited="0">
                <wp:start x="0" y="0"/>
                <wp:lineTo x="0" y="20546"/>
                <wp:lineTo x="21295" y="20546"/>
                <wp:lineTo x="2129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1803C" w14:textId="6D660D78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3A0A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14:paraId="3A4C6CF9" w14:textId="77777777"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14:paraId="5CE4FBC5" w14:textId="77777777" w:rsidR="00DB4D45" w:rsidRDefault="00DB4D45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FD500B" w14:textId="60E218F9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0F489B1" w14:textId="4EB63F88" w:rsidR="00BC3F03" w:rsidRPr="00AB6718" w:rsidRDefault="00177040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gr. Ihsan ul haq</w:t>
      </w:r>
    </w:p>
    <w:p w14:paraId="30532105" w14:textId="170A9C4D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Month Day, Year</w:t>
      </w:r>
      <w:r w:rsidR="00DB4D45">
        <w:rPr>
          <w:rFonts w:ascii="Times New Roman" w:hAnsi="Times New Roman" w:cs="Times New Roman"/>
          <w:sz w:val="24"/>
          <w:szCs w:val="24"/>
        </w:rPr>
        <w:t xml:space="preserve"> (11</w:t>
      </w:r>
      <w:r w:rsidR="00177040">
        <w:rPr>
          <w:rFonts w:ascii="Times New Roman" w:hAnsi="Times New Roman" w:cs="Times New Roman"/>
          <w:sz w:val="24"/>
          <w:szCs w:val="24"/>
        </w:rPr>
        <w:t xml:space="preserve"> 04, 202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268EDE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14:paraId="2094D407" w14:textId="77777777" w:rsidR="00DB4D45" w:rsidRDefault="00DB4D45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0758B0" w14:textId="77777777" w:rsidR="00DB4D45" w:rsidRDefault="00DB4D45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438A27" w14:textId="0896CB71"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14:paraId="5417DA27" w14:textId="77777777" w:rsidR="005450EC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14:paraId="3218E62E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CD7DF5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lastRenderedPageBreak/>
        <w:t>Question </w:t>
      </w:r>
      <w:r>
        <w:rPr>
          <w:b/>
          <w:bCs/>
        </w:rPr>
        <w:t>1</w:t>
      </w:r>
    </w:p>
    <w:p w14:paraId="3B65FA5E" w14:textId="1A79ADA5" w:rsidR="00DB4D45" w:rsidRPr="00C13A95" w:rsidRDefault="00DB4D45" w:rsidP="00DB4D45">
      <w:r w:rsidRPr="00C13A95">
        <w:t>Which three acronyms/</w:t>
      </w:r>
      <w:r w:rsidRPr="00C13A95">
        <w:t>initializes</w:t>
      </w:r>
      <w:r w:rsidRPr="00C13A95">
        <w:t xml:space="preserve"> represent standards organizations? (Choose three.)</w:t>
      </w:r>
    </w:p>
    <w:p w14:paraId="5242C43C" w14:textId="77777777" w:rsidR="00DB4D45" w:rsidRPr="00DB4D45" w:rsidRDefault="00DB4D45" w:rsidP="00DB4D45">
      <w:pPr>
        <w:pStyle w:val="ListParagraph"/>
        <w:numPr>
          <w:ilvl w:val="0"/>
          <w:numId w:val="6"/>
        </w:numPr>
        <w:rPr>
          <w:b/>
          <w:sz w:val="24"/>
        </w:rPr>
      </w:pPr>
      <w:r w:rsidRPr="00DB4D45">
        <w:rPr>
          <w:b/>
          <w:sz w:val="24"/>
        </w:rPr>
        <w:t>IANA</w:t>
      </w:r>
    </w:p>
    <w:p w14:paraId="666F14B3" w14:textId="77777777" w:rsidR="00DB4D45" w:rsidRPr="00C13A95" w:rsidRDefault="00DB4D45" w:rsidP="00DB4D45">
      <w:pPr>
        <w:pStyle w:val="ListParagraph"/>
        <w:numPr>
          <w:ilvl w:val="0"/>
          <w:numId w:val="6"/>
        </w:numPr>
      </w:pPr>
      <w:r w:rsidRPr="00C13A95">
        <w:t>TCP/IP</w:t>
      </w:r>
    </w:p>
    <w:p w14:paraId="4E7A0E3D" w14:textId="77777777" w:rsidR="00DB4D45" w:rsidRPr="00DB4D45" w:rsidRDefault="00DB4D45" w:rsidP="00DB4D45">
      <w:pPr>
        <w:pStyle w:val="ListParagraph"/>
        <w:numPr>
          <w:ilvl w:val="0"/>
          <w:numId w:val="6"/>
        </w:numPr>
        <w:rPr>
          <w:b/>
          <w:sz w:val="24"/>
        </w:rPr>
      </w:pPr>
      <w:r w:rsidRPr="00DB4D45">
        <w:rPr>
          <w:b/>
          <w:sz w:val="24"/>
        </w:rPr>
        <w:t>IEEE</w:t>
      </w:r>
    </w:p>
    <w:p w14:paraId="3B8113A0" w14:textId="77777777" w:rsidR="00DB4D45" w:rsidRPr="00DB4D45" w:rsidRDefault="00DB4D45" w:rsidP="00DB4D45">
      <w:pPr>
        <w:pStyle w:val="ListParagraph"/>
        <w:numPr>
          <w:ilvl w:val="0"/>
          <w:numId w:val="6"/>
        </w:numPr>
        <w:rPr>
          <w:b/>
          <w:sz w:val="24"/>
        </w:rPr>
      </w:pPr>
      <w:r w:rsidRPr="00DB4D45">
        <w:rPr>
          <w:b/>
          <w:sz w:val="24"/>
        </w:rPr>
        <w:t>IETF</w:t>
      </w:r>
    </w:p>
    <w:p w14:paraId="61DAB651" w14:textId="77777777" w:rsidR="00DB4D45" w:rsidRPr="00C13A95" w:rsidRDefault="00DB4D45" w:rsidP="00DB4D45">
      <w:pPr>
        <w:pStyle w:val="ListParagraph"/>
        <w:numPr>
          <w:ilvl w:val="0"/>
          <w:numId w:val="6"/>
        </w:numPr>
      </w:pPr>
      <w:r w:rsidRPr="00C13A95">
        <w:t>OSI</w:t>
      </w:r>
    </w:p>
    <w:p w14:paraId="1E912F6C" w14:textId="77777777" w:rsidR="00DB4D45" w:rsidRPr="00C13A95" w:rsidRDefault="00DB4D45" w:rsidP="00DB4D45">
      <w:pPr>
        <w:pStyle w:val="ListParagraph"/>
        <w:numPr>
          <w:ilvl w:val="0"/>
          <w:numId w:val="6"/>
        </w:numPr>
      </w:pPr>
      <w:r w:rsidRPr="00C13A95">
        <w:t>MAC</w:t>
      </w:r>
    </w:p>
    <w:p w14:paraId="42D50E96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2</w:t>
      </w:r>
    </w:p>
    <w:p w14:paraId="029D6DDB" w14:textId="77777777" w:rsidR="00DB4D45" w:rsidRPr="00C13A95" w:rsidRDefault="00DB4D45" w:rsidP="00DB4D45">
      <w:r w:rsidRPr="00C13A95">
        <w:t>What type of communication will send a message to all devices on a local area network?</w:t>
      </w:r>
    </w:p>
    <w:p w14:paraId="6C8C2A78" w14:textId="77777777" w:rsidR="00DB4D45" w:rsidRPr="00DB4D45" w:rsidRDefault="00DB4D45" w:rsidP="00DB4D45">
      <w:pPr>
        <w:pStyle w:val="ListParagraph"/>
        <w:numPr>
          <w:ilvl w:val="0"/>
          <w:numId w:val="20"/>
        </w:numPr>
        <w:rPr>
          <w:b/>
          <w:sz w:val="24"/>
        </w:rPr>
      </w:pPr>
      <w:r w:rsidRPr="00DB4D45">
        <w:rPr>
          <w:b/>
          <w:sz w:val="24"/>
        </w:rPr>
        <w:t>Broadcast</w:t>
      </w:r>
    </w:p>
    <w:p w14:paraId="58463B79" w14:textId="77777777" w:rsidR="00DB4D45" w:rsidRPr="00C13A95" w:rsidRDefault="00DB4D45" w:rsidP="00DB4D45">
      <w:pPr>
        <w:pStyle w:val="ListParagraph"/>
        <w:numPr>
          <w:ilvl w:val="0"/>
          <w:numId w:val="20"/>
        </w:numPr>
      </w:pPr>
      <w:r w:rsidRPr="00C13A95">
        <w:t>Multicast</w:t>
      </w:r>
    </w:p>
    <w:p w14:paraId="196487DF" w14:textId="77777777" w:rsidR="00DB4D45" w:rsidRPr="00C13A95" w:rsidRDefault="00DB4D45" w:rsidP="00DB4D45">
      <w:pPr>
        <w:pStyle w:val="ListParagraph"/>
        <w:numPr>
          <w:ilvl w:val="0"/>
          <w:numId w:val="20"/>
        </w:numPr>
      </w:pPr>
      <w:r w:rsidRPr="00C13A95">
        <w:t>Unicast</w:t>
      </w:r>
    </w:p>
    <w:p w14:paraId="40BD339A" w14:textId="77777777" w:rsidR="00DB4D45" w:rsidRPr="00C13A95" w:rsidRDefault="00DB4D45" w:rsidP="00DB4D45">
      <w:pPr>
        <w:pStyle w:val="ListParagraph"/>
        <w:numPr>
          <w:ilvl w:val="0"/>
          <w:numId w:val="20"/>
        </w:numPr>
      </w:pPr>
      <w:proofErr w:type="spellStart"/>
      <w:r w:rsidRPr="00C13A95">
        <w:t>Allcast</w:t>
      </w:r>
      <w:proofErr w:type="spellEnd"/>
    </w:p>
    <w:p w14:paraId="357180A0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3</w:t>
      </w:r>
    </w:p>
    <w:p w14:paraId="5E604042" w14:textId="77777777" w:rsidR="00DB4D45" w:rsidRPr="00C13A95" w:rsidRDefault="00DB4D45" w:rsidP="00DB4D45">
      <w:r w:rsidRPr="00C13A95">
        <w:t>In computer communication, what is the purpose of message encoding?</w:t>
      </w:r>
    </w:p>
    <w:p w14:paraId="2D8DFE6B" w14:textId="77777777" w:rsidR="00DB4D45" w:rsidRPr="00F6777F" w:rsidRDefault="00DB4D45" w:rsidP="00DB4D45">
      <w:pPr>
        <w:pStyle w:val="ListParagraph"/>
        <w:numPr>
          <w:ilvl w:val="0"/>
          <w:numId w:val="19"/>
        </w:numPr>
        <w:rPr>
          <w:b/>
        </w:rPr>
      </w:pPr>
      <w:r w:rsidRPr="00DB4D45">
        <w:rPr>
          <w:b/>
          <w:sz w:val="24"/>
        </w:rPr>
        <w:t>To convert information to the appropriate form for transmission</w:t>
      </w:r>
    </w:p>
    <w:p w14:paraId="3B660B90" w14:textId="77777777" w:rsidR="00DB4D45" w:rsidRPr="00C13A95" w:rsidRDefault="00DB4D45" w:rsidP="00DB4D45">
      <w:pPr>
        <w:pStyle w:val="ListParagraph"/>
        <w:numPr>
          <w:ilvl w:val="0"/>
          <w:numId w:val="19"/>
        </w:numPr>
      </w:pPr>
      <w:r w:rsidRPr="00C13A95">
        <w:t>To interpret information</w:t>
      </w:r>
    </w:p>
    <w:p w14:paraId="54D67219" w14:textId="77777777" w:rsidR="00DB4D45" w:rsidRPr="00C13A95" w:rsidRDefault="00DB4D45" w:rsidP="00DB4D45">
      <w:pPr>
        <w:pStyle w:val="ListParagraph"/>
        <w:numPr>
          <w:ilvl w:val="0"/>
          <w:numId w:val="19"/>
        </w:numPr>
      </w:pPr>
      <w:r w:rsidRPr="00C13A95">
        <w:t>To break large messages into smaller frames</w:t>
      </w:r>
    </w:p>
    <w:p w14:paraId="41E3FA4E" w14:textId="77777777" w:rsidR="00DB4D45" w:rsidRPr="00C13A95" w:rsidRDefault="00DB4D45" w:rsidP="00DB4D45">
      <w:pPr>
        <w:pStyle w:val="ListParagraph"/>
        <w:numPr>
          <w:ilvl w:val="0"/>
          <w:numId w:val="19"/>
        </w:numPr>
      </w:pPr>
      <w:r w:rsidRPr="00C13A95">
        <w:t>To negotiate correct timing for successful communication</w:t>
      </w:r>
    </w:p>
    <w:p w14:paraId="62065847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4</w:t>
      </w:r>
    </w:p>
    <w:p w14:paraId="287582BF" w14:textId="77777777" w:rsidR="00DB4D45" w:rsidRPr="00C13A95" w:rsidRDefault="00DB4D45" w:rsidP="00DB4D45">
      <w:r w:rsidRPr="00C13A95">
        <w:t>Which message delivery option is used when all devices need to receive the same message simultaneously?</w:t>
      </w:r>
    </w:p>
    <w:p w14:paraId="3F25A2E4" w14:textId="77777777" w:rsidR="00DB4D45" w:rsidRPr="00F6777F" w:rsidRDefault="00DB4D45" w:rsidP="00DB4D45">
      <w:pPr>
        <w:pStyle w:val="ListParagraph"/>
        <w:numPr>
          <w:ilvl w:val="0"/>
          <w:numId w:val="18"/>
        </w:numPr>
      </w:pPr>
      <w:r w:rsidRPr="00F6777F">
        <w:t>Duplex</w:t>
      </w:r>
    </w:p>
    <w:p w14:paraId="21E6E5F0" w14:textId="77777777" w:rsidR="00DB4D45" w:rsidRPr="00C13A95" w:rsidRDefault="00DB4D45" w:rsidP="00DB4D45">
      <w:pPr>
        <w:pStyle w:val="ListParagraph"/>
        <w:numPr>
          <w:ilvl w:val="0"/>
          <w:numId w:val="18"/>
        </w:numPr>
      </w:pPr>
      <w:r w:rsidRPr="00C13A95">
        <w:t>Unicast</w:t>
      </w:r>
    </w:p>
    <w:p w14:paraId="320FEB40" w14:textId="77777777" w:rsidR="00DB4D45" w:rsidRPr="00C13A95" w:rsidRDefault="00DB4D45" w:rsidP="00DB4D45">
      <w:pPr>
        <w:pStyle w:val="ListParagraph"/>
        <w:numPr>
          <w:ilvl w:val="0"/>
          <w:numId w:val="18"/>
        </w:numPr>
      </w:pPr>
      <w:r w:rsidRPr="00C13A95">
        <w:t>Multicast</w:t>
      </w:r>
    </w:p>
    <w:p w14:paraId="27C0BF88" w14:textId="77777777" w:rsidR="00DB4D45" w:rsidRPr="00DB4D45" w:rsidRDefault="00DB4D45" w:rsidP="00DB4D45">
      <w:pPr>
        <w:pStyle w:val="ListParagraph"/>
        <w:numPr>
          <w:ilvl w:val="0"/>
          <w:numId w:val="18"/>
        </w:numPr>
        <w:rPr>
          <w:b/>
          <w:sz w:val="24"/>
        </w:rPr>
      </w:pPr>
      <w:r w:rsidRPr="00DB4D45">
        <w:rPr>
          <w:b/>
          <w:sz w:val="24"/>
        </w:rPr>
        <w:t>Broadcast</w:t>
      </w:r>
    </w:p>
    <w:p w14:paraId="2880909C" w14:textId="77777777" w:rsidR="00DB4D45" w:rsidRPr="00C13A95" w:rsidRDefault="00DB4D45" w:rsidP="00DB4D45"/>
    <w:p w14:paraId="67388018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5</w:t>
      </w:r>
    </w:p>
    <w:p w14:paraId="7D97073C" w14:textId="77777777" w:rsidR="00DB4D45" w:rsidRPr="00C13A95" w:rsidRDefault="00DB4D45" w:rsidP="00DB4D45">
      <w:r w:rsidRPr="00C13A95">
        <w:t>What are two benefits of using a layered network model? (Choose two.)</w:t>
      </w:r>
    </w:p>
    <w:p w14:paraId="25FD85EE" w14:textId="77777777" w:rsidR="00DB4D45" w:rsidRPr="00DB4D45" w:rsidRDefault="00DB4D45" w:rsidP="00DB4D45">
      <w:pPr>
        <w:pStyle w:val="ListParagraph"/>
        <w:numPr>
          <w:ilvl w:val="0"/>
          <w:numId w:val="17"/>
        </w:numPr>
        <w:rPr>
          <w:b/>
          <w:sz w:val="24"/>
        </w:rPr>
      </w:pPr>
      <w:r w:rsidRPr="00DB4D45">
        <w:rPr>
          <w:b/>
          <w:sz w:val="24"/>
        </w:rPr>
        <w:t>It assists in protocol design.</w:t>
      </w:r>
    </w:p>
    <w:p w14:paraId="0A07BC21" w14:textId="77777777" w:rsidR="00DB4D45" w:rsidRPr="00C13A95" w:rsidRDefault="00DB4D45" w:rsidP="00DB4D45">
      <w:pPr>
        <w:pStyle w:val="ListParagraph"/>
        <w:numPr>
          <w:ilvl w:val="0"/>
          <w:numId w:val="17"/>
        </w:numPr>
      </w:pPr>
      <w:r w:rsidRPr="00C13A95">
        <w:t>It speeds up packet delivery.</w:t>
      </w:r>
    </w:p>
    <w:p w14:paraId="65C8E819" w14:textId="77777777" w:rsidR="00DB4D45" w:rsidRPr="00C13A95" w:rsidRDefault="00DB4D45" w:rsidP="00DB4D45">
      <w:pPr>
        <w:pStyle w:val="ListParagraph"/>
        <w:numPr>
          <w:ilvl w:val="0"/>
          <w:numId w:val="17"/>
        </w:numPr>
      </w:pPr>
      <w:r w:rsidRPr="00C13A95">
        <w:t>It prevents designers from creating their own model.</w:t>
      </w:r>
    </w:p>
    <w:p w14:paraId="677CE411" w14:textId="77777777" w:rsidR="00DB4D45" w:rsidRPr="00DB4D45" w:rsidRDefault="00DB4D45" w:rsidP="00DB4D45">
      <w:pPr>
        <w:pStyle w:val="ListParagraph"/>
        <w:numPr>
          <w:ilvl w:val="0"/>
          <w:numId w:val="17"/>
        </w:numPr>
        <w:rPr>
          <w:b/>
          <w:sz w:val="24"/>
        </w:rPr>
      </w:pPr>
      <w:r w:rsidRPr="00DB4D45">
        <w:rPr>
          <w:b/>
          <w:sz w:val="24"/>
        </w:rPr>
        <w:t>It prevents technology in one layer from affecting other layers.</w:t>
      </w:r>
    </w:p>
    <w:p w14:paraId="3D4649FA" w14:textId="77777777" w:rsidR="00DB4D45" w:rsidRPr="00C13A95" w:rsidRDefault="00DB4D45" w:rsidP="00DB4D45">
      <w:pPr>
        <w:pStyle w:val="ListParagraph"/>
        <w:numPr>
          <w:ilvl w:val="0"/>
          <w:numId w:val="17"/>
        </w:numPr>
      </w:pPr>
      <w:r w:rsidRPr="00C13A95">
        <w:t>It ensures a device at one layer can function at the next higher layer.</w:t>
      </w:r>
    </w:p>
    <w:p w14:paraId="4C90C194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6</w:t>
      </w:r>
    </w:p>
    <w:p w14:paraId="685F28B9" w14:textId="77777777" w:rsidR="00DB4D45" w:rsidRPr="00C13A95" w:rsidRDefault="00DB4D45" w:rsidP="00DB4D45">
      <w:r w:rsidRPr="00C13A95">
        <w:t>What is the purpose of protocols in data communications?</w:t>
      </w:r>
    </w:p>
    <w:p w14:paraId="25AA38DF" w14:textId="77777777" w:rsidR="00DB4D45" w:rsidRPr="00C13A95" w:rsidRDefault="00DB4D45" w:rsidP="00DB4D45">
      <w:pPr>
        <w:pStyle w:val="ListParagraph"/>
        <w:numPr>
          <w:ilvl w:val="0"/>
          <w:numId w:val="16"/>
        </w:numPr>
      </w:pPr>
      <w:r w:rsidRPr="00C13A95">
        <w:t>Specifying the bandwidth of the channel or medium for each type of communication</w:t>
      </w:r>
    </w:p>
    <w:p w14:paraId="0E547990" w14:textId="77777777" w:rsidR="00DB4D45" w:rsidRPr="00C13A95" w:rsidRDefault="00DB4D45" w:rsidP="00DB4D45">
      <w:pPr>
        <w:pStyle w:val="ListParagraph"/>
        <w:numPr>
          <w:ilvl w:val="0"/>
          <w:numId w:val="16"/>
        </w:numPr>
      </w:pPr>
      <w:r w:rsidRPr="00C13A95">
        <w:t>Specifying the device operating systems that will support the communication</w:t>
      </w:r>
    </w:p>
    <w:p w14:paraId="59C845C7" w14:textId="77777777" w:rsidR="00DB4D45" w:rsidRPr="00DB4D45" w:rsidRDefault="00DB4D45" w:rsidP="00DB4D45">
      <w:pPr>
        <w:pStyle w:val="ListParagraph"/>
        <w:numPr>
          <w:ilvl w:val="0"/>
          <w:numId w:val="16"/>
        </w:numPr>
        <w:rPr>
          <w:b/>
          <w:sz w:val="24"/>
        </w:rPr>
      </w:pPr>
      <w:r w:rsidRPr="00DB4D45">
        <w:rPr>
          <w:b/>
          <w:sz w:val="24"/>
        </w:rPr>
        <w:t>Providing the rules required for a specific type of communication to occur</w:t>
      </w:r>
    </w:p>
    <w:p w14:paraId="7329D388" w14:textId="77777777" w:rsidR="00DB4D45" w:rsidRPr="00C13A95" w:rsidRDefault="00DB4D45" w:rsidP="00DB4D45">
      <w:pPr>
        <w:pStyle w:val="ListParagraph"/>
        <w:numPr>
          <w:ilvl w:val="0"/>
          <w:numId w:val="16"/>
        </w:numPr>
      </w:pPr>
      <w:r w:rsidRPr="00C13A95">
        <w:t>Dictating the content of the message sent during communication</w:t>
      </w:r>
    </w:p>
    <w:p w14:paraId="26A50C5B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7</w:t>
      </w:r>
    </w:p>
    <w:p w14:paraId="24D7D3F4" w14:textId="77777777" w:rsidR="00DB4D45" w:rsidRPr="00C13A95" w:rsidRDefault="00DB4D45" w:rsidP="00DB4D45">
      <w:pPr>
        <w:pStyle w:val="ListParagraph"/>
        <w:numPr>
          <w:ilvl w:val="0"/>
          <w:numId w:val="15"/>
        </w:numPr>
      </w:pPr>
      <w:r w:rsidRPr="00C13A95">
        <w:t>Which logical address is used for delivery of data to a remote network?</w:t>
      </w:r>
    </w:p>
    <w:p w14:paraId="06EB09C4" w14:textId="77777777" w:rsidR="00DB4D45" w:rsidRPr="00C13A95" w:rsidRDefault="00DB4D45" w:rsidP="00DB4D45">
      <w:pPr>
        <w:pStyle w:val="ListParagraph"/>
        <w:numPr>
          <w:ilvl w:val="0"/>
          <w:numId w:val="15"/>
        </w:numPr>
      </w:pPr>
      <w:r w:rsidRPr="00C13A95">
        <w:t>Destination MAC address</w:t>
      </w:r>
    </w:p>
    <w:p w14:paraId="01E25AAE" w14:textId="77777777" w:rsidR="00DB4D45" w:rsidRPr="00DB4D45" w:rsidRDefault="00DB4D45" w:rsidP="00DB4D45">
      <w:pPr>
        <w:pStyle w:val="ListParagraph"/>
        <w:numPr>
          <w:ilvl w:val="0"/>
          <w:numId w:val="15"/>
        </w:numPr>
        <w:rPr>
          <w:b/>
          <w:sz w:val="24"/>
        </w:rPr>
      </w:pPr>
      <w:r w:rsidRPr="00DB4D45">
        <w:rPr>
          <w:b/>
          <w:sz w:val="24"/>
        </w:rPr>
        <w:t>Destination IP address</w:t>
      </w:r>
    </w:p>
    <w:p w14:paraId="63BD7AB5" w14:textId="77777777" w:rsidR="00DB4D45" w:rsidRPr="00C13A95" w:rsidRDefault="00DB4D45" w:rsidP="00DB4D45">
      <w:pPr>
        <w:pStyle w:val="ListParagraph"/>
        <w:numPr>
          <w:ilvl w:val="0"/>
          <w:numId w:val="15"/>
        </w:numPr>
      </w:pPr>
      <w:r w:rsidRPr="00C13A95">
        <w:t>Destination port number</w:t>
      </w:r>
    </w:p>
    <w:p w14:paraId="7719661E" w14:textId="77777777" w:rsidR="00DB4D45" w:rsidRPr="00C13A95" w:rsidRDefault="00DB4D45" w:rsidP="00DB4D45">
      <w:pPr>
        <w:pStyle w:val="ListParagraph"/>
        <w:numPr>
          <w:ilvl w:val="0"/>
          <w:numId w:val="15"/>
        </w:numPr>
      </w:pPr>
      <w:r w:rsidRPr="00C13A95">
        <w:t>Source MAC address</w:t>
      </w:r>
    </w:p>
    <w:p w14:paraId="246F811D" w14:textId="77777777" w:rsidR="00DB4D45" w:rsidRPr="00C13A95" w:rsidRDefault="00DB4D45" w:rsidP="00DB4D45">
      <w:pPr>
        <w:pStyle w:val="ListParagraph"/>
        <w:numPr>
          <w:ilvl w:val="0"/>
          <w:numId w:val="15"/>
        </w:numPr>
      </w:pPr>
      <w:r w:rsidRPr="00C13A95">
        <w:t>Source IP address</w:t>
      </w:r>
    </w:p>
    <w:p w14:paraId="64B904E2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8</w:t>
      </w:r>
    </w:p>
    <w:p w14:paraId="28FD39A7" w14:textId="77777777" w:rsidR="00DB4D45" w:rsidRPr="00C13A95" w:rsidRDefault="00DB4D45" w:rsidP="00DB4D45">
      <w:r w:rsidRPr="00C13A95">
        <w:t>What is the general term that is used to describe a piece of data at any layer of a networking model?</w:t>
      </w:r>
    </w:p>
    <w:p w14:paraId="1599968F" w14:textId="77777777" w:rsidR="00DB4D45" w:rsidRPr="00C13A95" w:rsidRDefault="00DB4D45" w:rsidP="00DB4D45">
      <w:pPr>
        <w:pStyle w:val="ListParagraph"/>
        <w:numPr>
          <w:ilvl w:val="0"/>
          <w:numId w:val="14"/>
        </w:numPr>
      </w:pPr>
      <w:r w:rsidRPr="00C13A95">
        <w:t>Frame</w:t>
      </w:r>
    </w:p>
    <w:p w14:paraId="4031AC17" w14:textId="77777777" w:rsidR="00DB4D45" w:rsidRPr="00C13A95" w:rsidRDefault="00DB4D45" w:rsidP="00DB4D45">
      <w:pPr>
        <w:pStyle w:val="ListParagraph"/>
        <w:numPr>
          <w:ilvl w:val="0"/>
          <w:numId w:val="14"/>
        </w:numPr>
      </w:pPr>
      <w:r w:rsidRPr="00C13A95">
        <w:t>Packet</w:t>
      </w:r>
    </w:p>
    <w:p w14:paraId="4CA3B46A" w14:textId="77777777" w:rsidR="00DB4D45" w:rsidRPr="00DB4D45" w:rsidRDefault="00DB4D45" w:rsidP="00DB4D45">
      <w:pPr>
        <w:pStyle w:val="ListParagraph"/>
        <w:numPr>
          <w:ilvl w:val="0"/>
          <w:numId w:val="14"/>
        </w:numPr>
        <w:rPr>
          <w:b/>
          <w:sz w:val="24"/>
        </w:rPr>
      </w:pPr>
      <w:r w:rsidRPr="00DB4D45">
        <w:rPr>
          <w:b/>
          <w:sz w:val="24"/>
        </w:rPr>
        <w:t>Protocol data unit</w:t>
      </w:r>
    </w:p>
    <w:p w14:paraId="3F4D19FA" w14:textId="77777777" w:rsidR="00DB4D45" w:rsidRPr="00C13A95" w:rsidRDefault="00DB4D45" w:rsidP="00DB4D45">
      <w:pPr>
        <w:pStyle w:val="ListParagraph"/>
        <w:numPr>
          <w:ilvl w:val="0"/>
          <w:numId w:val="14"/>
        </w:numPr>
      </w:pPr>
      <w:r w:rsidRPr="00C13A95">
        <w:t>Segment</w:t>
      </w:r>
    </w:p>
    <w:p w14:paraId="0BEA7300" w14:textId="77777777" w:rsidR="00DB4D45" w:rsidRPr="00FB5714" w:rsidRDefault="00DB4D45" w:rsidP="00DB4D45">
      <w:pPr>
        <w:rPr>
          <w:b/>
          <w:bCs/>
        </w:rPr>
      </w:pPr>
      <w:r w:rsidRPr="00FB5714">
        <w:rPr>
          <w:b/>
          <w:bCs/>
        </w:rPr>
        <w:t>Question 9</w:t>
      </w:r>
    </w:p>
    <w:p w14:paraId="3C4A7F0C" w14:textId="77777777" w:rsidR="00DB4D45" w:rsidRPr="00C13A95" w:rsidRDefault="00DB4D45" w:rsidP="00DB4D45">
      <w:r w:rsidRPr="00C13A95">
        <w:t>Which two protocols function at the internet layer? (Choose two.)</w:t>
      </w:r>
    </w:p>
    <w:p w14:paraId="10F8C41B" w14:textId="77777777" w:rsidR="00DB4D45" w:rsidRPr="00C13A95" w:rsidRDefault="00DB4D45" w:rsidP="00DB4D45">
      <w:pPr>
        <w:pStyle w:val="ListParagraph"/>
        <w:numPr>
          <w:ilvl w:val="0"/>
          <w:numId w:val="13"/>
        </w:numPr>
      </w:pPr>
      <w:r w:rsidRPr="00C13A95">
        <w:t>POP</w:t>
      </w:r>
    </w:p>
    <w:p w14:paraId="328803FF" w14:textId="77777777" w:rsidR="00DB4D45" w:rsidRPr="00C13A95" w:rsidRDefault="00DB4D45" w:rsidP="00DB4D45">
      <w:pPr>
        <w:pStyle w:val="ListParagraph"/>
        <w:numPr>
          <w:ilvl w:val="0"/>
          <w:numId w:val="13"/>
        </w:numPr>
      </w:pPr>
      <w:r w:rsidRPr="00C13A95">
        <w:t>BOOTP</w:t>
      </w:r>
    </w:p>
    <w:p w14:paraId="270E0C5B" w14:textId="77777777" w:rsidR="00DB4D45" w:rsidRPr="00DB4D45" w:rsidRDefault="00DB4D45" w:rsidP="00DB4D45">
      <w:pPr>
        <w:pStyle w:val="ListParagraph"/>
        <w:numPr>
          <w:ilvl w:val="0"/>
          <w:numId w:val="13"/>
        </w:numPr>
        <w:rPr>
          <w:b/>
          <w:sz w:val="24"/>
        </w:rPr>
      </w:pPr>
      <w:r w:rsidRPr="00DB4D45">
        <w:rPr>
          <w:b/>
          <w:sz w:val="24"/>
        </w:rPr>
        <w:t>ICMP</w:t>
      </w:r>
    </w:p>
    <w:p w14:paraId="60FCB3CE" w14:textId="77777777" w:rsidR="00DB4D45" w:rsidRPr="00DB4D45" w:rsidRDefault="00DB4D45" w:rsidP="00DB4D45">
      <w:pPr>
        <w:pStyle w:val="ListParagraph"/>
        <w:numPr>
          <w:ilvl w:val="0"/>
          <w:numId w:val="13"/>
        </w:numPr>
        <w:rPr>
          <w:b/>
          <w:sz w:val="24"/>
        </w:rPr>
      </w:pPr>
      <w:r w:rsidRPr="00DB4D45">
        <w:rPr>
          <w:b/>
          <w:sz w:val="24"/>
        </w:rPr>
        <w:t>IP</w:t>
      </w:r>
    </w:p>
    <w:p w14:paraId="598AE13E" w14:textId="77777777" w:rsidR="00DB4D45" w:rsidRPr="00C13A95" w:rsidRDefault="00DB4D45" w:rsidP="00DB4D45">
      <w:pPr>
        <w:pStyle w:val="ListParagraph"/>
        <w:numPr>
          <w:ilvl w:val="0"/>
          <w:numId w:val="13"/>
        </w:numPr>
      </w:pPr>
      <w:r w:rsidRPr="00C13A95">
        <w:t>PPP</w:t>
      </w:r>
    </w:p>
    <w:p w14:paraId="3FEFE795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10</w:t>
      </w:r>
    </w:p>
    <w:p w14:paraId="719413B8" w14:textId="77777777" w:rsidR="00DB4D45" w:rsidRPr="00C13A95" w:rsidRDefault="00DB4D45" w:rsidP="00DB4D45">
      <w:r w:rsidRPr="00C13A95">
        <w:t>Which layer of the OSI model defines services to segment and reassemble data for individual communications between end devices?</w:t>
      </w:r>
    </w:p>
    <w:p w14:paraId="58C57CD1" w14:textId="77777777" w:rsidR="00DB4D45" w:rsidRPr="00C13A95" w:rsidRDefault="00DB4D45" w:rsidP="00DB4D45">
      <w:pPr>
        <w:pStyle w:val="ListParagraph"/>
        <w:numPr>
          <w:ilvl w:val="0"/>
          <w:numId w:val="12"/>
        </w:numPr>
      </w:pPr>
      <w:r w:rsidRPr="00C13A95">
        <w:t>Application</w:t>
      </w:r>
    </w:p>
    <w:p w14:paraId="2B524B3F" w14:textId="77777777" w:rsidR="00DB4D45" w:rsidRPr="00C13A95" w:rsidRDefault="00DB4D45" w:rsidP="00DB4D45">
      <w:pPr>
        <w:pStyle w:val="ListParagraph"/>
        <w:numPr>
          <w:ilvl w:val="0"/>
          <w:numId w:val="12"/>
        </w:numPr>
      </w:pPr>
      <w:r w:rsidRPr="00C13A95">
        <w:t>Presentation</w:t>
      </w:r>
    </w:p>
    <w:p w14:paraId="0F1D8A41" w14:textId="77777777" w:rsidR="00DB4D45" w:rsidRPr="00C13A95" w:rsidRDefault="00DB4D45" w:rsidP="00DB4D45">
      <w:pPr>
        <w:pStyle w:val="ListParagraph"/>
        <w:numPr>
          <w:ilvl w:val="0"/>
          <w:numId w:val="12"/>
        </w:numPr>
      </w:pPr>
      <w:r w:rsidRPr="00C13A95">
        <w:t>Session</w:t>
      </w:r>
    </w:p>
    <w:p w14:paraId="7B4D9555" w14:textId="77777777" w:rsidR="00DB4D45" w:rsidRPr="00DB4D45" w:rsidRDefault="00DB4D45" w:rsidP="00DB4D45">
      <w:pPr>
        <w:pStyle w:val="ListParagraph"/>
        <w:numPr>
          <w:ilvl w:val="0"/>
          <w:numId w:val="12"/>
        </w:numPr>
        <w:rPr>
          <w:b/>
          <w:sz w:val="24"/>
        </w:rPr>
      </w:pPr>
      <w:r w:rsidRPr="00DB4D45">
        <w:rPr>
          <w:b/>
          <w:sz w:val="24"/>
        </w:rPr>
        <w:t>Transport</w:t>
      </w:r>
    </w:p>
    <w:p w14:paraId="6A66E725" w14:textId="77777777" w:rsidR="00DB4D45" w:rsidRPr="00C13A95" w:rsidRDefault="00DB4D45" w:rsidP="00DB4D45">
      <w:pPr>
        <w:pStyle w:val="ListParagraph"/>
        <w:numPr>
          <w:ilvl w:val="0"/>
          <w:numId w:val="12"/>
        </w:numPr>
      </w:pPr>
      <w:r w:rsidRPr="00C13A95">
        <w:t>Network</w:t>
      </w:r>
    </w:p>
    <w:p w14:paraId="08BE6DA8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11</w:t>
      </w:r>
    </w:p>
    <w:p w14:paraId="0C817923" w14:textId="77777777" w:rsidR="00DB4D45" w:rsidRPr="00C13A95" w:rsidRDefault="00DB4D45" w:rsidP="00DB4D45">
      <w:r w:rsidRPr="00C13A95">
        <w:t>Which type of communication will send a message to a group of host destinations simultaneously?</w:t>
      </w:r>
    </w:p>
    <w:p w14:paraId="5E10E28B" w14:textId="77777777" w:rsidR="00DB4D45" w:rsidRPr="00C13A95" w:rsidRDefault="00DB4D45" w:rsidP="00DB4D45">
      <w:pPr>
        <w:pStyle w:val="ListParagraph"/>
        <w:numPr>
          <w:ilvl w:val="0"/>
          <w:numId w:val="11"/>
        </w:numPr>
      </w:pPr>
      <w:r w:rsidRPr="00C13A95">
        <w:t>Broadcast</w:t>
      </w:r>
    </w:p>
    <w:p w14:paraId="48CFDC7E" w14:textId="77777777" w:rsidR="00DB4D45" w:rsidRPr="00846435" w:rsidRDefault="00DB4D45" w:rsidP="00DB4D45">
      <w:pPr>
        <w:pStyle w:val="ListParagraph"/>
        <w:numPr>
          <w:ilvl w:val="0"/>
          <w:numId w:val="11"/>
        </w:numPr>
        <w:rPr>
          <w:b/>
        </w:rPr>
      </w:pPr>
      <w:r w:rsidRPr="00846435">
        <w:rPr>
          <w:b/>
        </w:rPr>
        <w:t>Multicast</w:t>
      </w:r>
    </w:p>
    <w:p w14:paraId="694A9A20" w14:textId="77777777" w:rsidR="00DB4D45" w:rsidRPr="00C13A95" w:rsidRDefault="00DB4D45" w:rsidP="00DB4D45">
      <w:pPr>
        <w:pStyle w:val="ListParagraph"/>
        <w:numPr>
          <w:ilvl w:val="0"/>
          <w:numId w:val="11"/>
        </w:numPr>
      </w:pPr>
      <w:r w:rsidRPr="00C13A95">
        <w:t>Unicast</w:t>
      </w:r>
    </w:p>
    <w:p w14:paraId="6E079AFC" w14:textId="77777777" w:rsidR="00DB4D45" w:rsidRPr="00C13A95" w:rsidRDefault="00DB4D45" w:rsidP="00DB4D45">
      <w:pPr>
        <w:pStyle w:val="ListParagraph"/>
        <w:numPr>
          <w:ilvl w:val="0"/>
          <w:numId w:val="11"/>
        </w:numPr>
      </w:pPr>
      <w:proofErr w:type="spellStart"/>
      <w:r w:rsidRPr="00C13A95">
        <w:t>Anycast</w:t>
      </w:r>
      <w:proofErr w:type="spellEnd"/>
    </w:p>
    <w:p w14:paraId="34D19BD3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12</w:t>
      </w:r>
    </w:p>
    <w:p w14:paraId="6853C53E" w14:textId="77777777" w:rsidR="00DB4D45" w:rsidRPr="00C13A95" w:rsidRDefault="00DB4D45" w:rsidP="00DB4D45">
      <w:r w:rsidRPr="00C13A95">
        <w:t>What process is used to receive transmitted data and convert it into a readable message?</w:t>
      </w:r>
    </w:p>
    <w:p w14:paraId="70C2C253" w14:textId="77777777" w:rsidR="00DB4D45" w:rsidRPr="00C13A95" w:rsidRDefault="00DB4D45" w:rsidP="00DB4D45">
      <w:pPr>
        <w:pStyle w:val="ListParagraph"/>
        <w:numPr>
          <w:ilvl w:val="0"/>
          <w:numId w:val="10"/>
        </w:numPr>
      </w:pPr>
      <w:r w:rsidRPr="00C13A95">
        <w:t>Access control</w:t>
      </w:r>
    </w:p>
    <w:p w14:paraId="7AA5CC15" w14:textId="77777777" w:rsidR="00DB4D45" w:rsidRPr="00846435" w:rsidRDefault="00DB4D45" w:rsidP="00DB4D45">
      <w:pPr>
        <w:pStyle w:val="ListParagraph"/>
        <w:numPr>
          <w:ilvl w:val="0"/>
          <w:numId w:val="10"/>
        </w:numPr>
        <w:rPr>
          <w:b/>
        </w:rPr>
      </w:pPr>
      <w:r w:rsidRPr="00846435">
        <w:rPr>
          <w:b/>
        </w:rPr>
        <w:t>Decoding</w:t>
      </w:r>
    </w:p>
    <w:p w14:paraId="45932B0E" w14:textId="77777777" w:rsidR="00DB4D45" w:rsidRPr="00C13A95" w:rsidRDefault="00DB4D45" w:rsidP="00DB4D45">
      <w:pPr>
        <w:pStyle w:val="ListParagraph"/>
        <w:numPr>
          <w:ilvl w:val="0"/>
          <w:numId w:val="10"/>
        </w:numPr>
      </w:pPr>
      <w:r w:rsidRPr="00C13A95">
        <w:t>Encapsulation</w:t>
      </w:r>
    </w:p>
    <w:p w14:paraId="39E78171" w14:textId="77777777" w:rsidR="00DB4D45" w:rsidRPr="00C13A95" w:rsidRDefault="00DB4D45" w:rsidP="00DB4D45">
      <w:pPr>
        <w:pStyle w:val="ListParagraph"/>
        <w:numPr>
          <w:ilvl w:val="0"/>
          <w:numId w:val="10"/>
        </w:numPr>
      </w:pPr>
      <w:r w:rsidRPr="00C13A95">
        <w:t>Flow control</w:t>
      </w:r>
    </w:p>
    <w:p w14:paraId="015D9F3A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13</w:t>
      </w:r>
    </w:p>
    <w:p w14:paraId="7FB21902" w14:textId="77777777" w:rsidR="00DB4D45" w:rsidRPr="00C13A95" w:rsidRDefault="00DB4D45" w:rsidP="00DB4D45">
      <w:r w:rsidRPr="00C13A95">
        <w:t>What is done to an IP packet before it is transmitted over the physical medium?</w:t>
      </w:r>
    </w:p>
    <w:p w14:paraId="6E76509E" w14:textId="77777777" w:rsidR="00DB4D45" w:rsidRPr="00C13A95" w:rsidRDefault="00DB4D45" w:rsidP="00DB4D45">
      <w:pPr>
        <w:pStyle w:val="ListParagraph"/>
        <w:numPr>
          <w:ilvl w:val="0"/>
          <w:numId w:val="9"/>
        </w:numPr>
      </w:pPr>
      <w:r w:rsidRPr="00C13A95">
        <w:t>It is tagged with information guaranteeing reliable delivery.</w:t>
      </w:r>
    </w:p>
    <w:p w14:paraId="4BFFC28C" w14:textId="77777777" w:rsidR="00DB4D45" w:rsidRPr="00C13A95" w:rsidRDefault="00DB4D45" w:rsidP="00DB4D45">
      <w:pPr>
        <w:pStyle w:val="ListParagraph"/>
        <w:numPr>
          <w:ilvl w:val="0"/>
          <w:numId w:val="9"/>
        </w:numPr>
      </w:pPr>
      <w:r w:rsidRPr="00C13A95">
        <w:t>It is segmented into smaller individual pieces.</w:t>
      </w:r>
    </w:p>
    <w:p w14:paraId="2DD74628" w14:textId="77777777" w:rsidR="00DB4D45" w:rsidRPr="00C13A95" w:rsidRDefault="00DB4D45" w:rsidP="00DB4D45">
      <w:pPr>
        <w:pStyle w:val="ListParagraph"/>
        <w:numPr>
          <w:ilvl w:val="0"/>
          <w:numId w:val="9"/>
        </w:numPr>
      </w:pPr>
      <w:r w:rsidRPr="00C13A95">
        <w:t>It is encapsulated into a TCP segment.</w:t>
      </w:r>
    </w:p>
    <w:p w14:paraId="36AB4971" w14:textId="77777777" w:rsidR="00DB4D45" w:rsidRPr="00846435" w:rsidRDefault="00DB4D45" w:rsidP="00DB4D45">
      <w:pPr>
        <w:pStyle w:val="ListParagraph"/>
        <w:numPr>
          <w:ilvl w:val="0"/>
          <w:numId w:val="9"/>
        </w:numPr>
        <w:rPr>
          <w:b/>
        </w:rPr>
      </w:pPr>
      <w:r w:rsidRPr="00846435">
        <w:rPr>
          <w:b/>
        </w:rPr>
        <w:t>It is encapsulated in a Layer 2 frame.</w:t>
      </w:r>
    </w:p>
    <w:p w14:paraId="642D56E1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14</w:t>
      </w:r>
    </w:p>
    <w:p w14:paraId="3A6AE5FB" w14:textId="77777777" w:rsidR="00DB4D45" w:rsidRPr="00C13A95" w:rsidRDefault="00DB4D45" w:rsidP="00DB4D45">
      <w:r w:rsidRPr="00C13A95">
        <w:t>What process is used to place one message inside another message for transfer from the source to the destination?</w:t>
      </w:r>
    </w:p>
    <w:p w14:paraId="3205ABC5" w14:textId="77777777" w:rsidR="00DB4D45" w:rsidRPr="00C13A95" w:rsidRDefault="00DB4D45" w:rsidP="00DB4D45">
      <w:pPr>
        <w:pStyle w:val="ListParagraph"/>
        <w:numPr>
          <w:ilvl w:val="0"/>
          <w:numId w:val="8"/>
        </w:numPr>
      </w:pPr>
      <w:r w:rsidRPr="00C13A95">
        <w:t>Access control</w:t>
      </w:r>
    </w:p>
    <w:p w14:paraId="1E9B7963" w14:textId="77777777" w:rsidR="00DB4D45" w:rsidRPr="00C13A95" w:rsidRDefault="00DB4D45" w:rsidP="00DB4D45">
      <w:pPr>
        <w:pStyle w:val="ListParagraph"/>
        <w:numPr>
          <w:ilvl w:val="0"/>
          <w:numId w:val="8"/>
        </w:numPr>
      </w:pPr>
      <w:r w:rsidRPr="00C13A95">
        <w:t>Decoding</w:t>
      </w:r>
    </w:p>
    <w:p w14:paraId="4D8C961E" w14:textId="77777777" w:rsidR="00DB4D45" w:rsidRPr="00846435" w:rsidRDefault="00DB4D45" w:rsidP="00DB4D45">
      <w:pPr>
        <w:pStyle w:val="ListParagraph"/>
        <w:numPr>
          <w:ilvl w:val="0"/>
          <w:numId w:val="8"/>
        </w:numPr>
        <w:rPr>
          <w:b/>
        </w:rPr>
      </w:pPr>
      <w:r w:rsidRPr="00846435">
        <w:rPr>
          <w:b/>
        </w:rPr>
        <w:t>Encapsulation</w:t>
      </w:r>
    </w:p>
    <w:p w14:paraId="2567DDDC" w14:textId="77777777" w:rsidR="00DB4D45" w:rsidRPr="00C13A95" w:rsidRDefault="00DB4D45" w:rsidP="00DB4D45">
      <w:pPr>
        <w:pStyle w:val="ListParagraph"/>
        <w:numPr>
          <w:ilvl w:val="0"/>
          <w:numId w:val="8"/>
        </w:numPr>
      </w:pPr>
      <w:r w:rsidRPr="00C13A95">
        <w:t>Flow control</w:t>
      </w:r>
    </w:p>
    <w:p w14:paraId="1CB6F60C" w14:textId="77777777" w:rsidR="00DB4D45" w:rsidRPr="00C13A95" w:rsidRDefault="00DB4D45" w:rsidP="00DB4D45">
      <w:pPr>
        <w:rPr>
          <w:b/>
          <w:bCs/>
        </w:rPr>
      </w:pPr>
      <w:r w:rsidRPr="00C13A95">
        <w:rPr>
          <w:b/>
          <w:bCs/>
        </w:rPr>
        <w:t>Question 15</w:t>
      </w:r>
    </w:p>
    <w:p w14:paraId="3209FBE2" w14:textId="77777777" w:rsidR="00DB4D45" w:rsidRPr="00C13A95" w:rsidRDefault="00DB4D45" w:rsidP="00DB4D45">
      <w:r w:rsidRPr="00C13A95">
        <w:t>A web client is sending a request for a webpage to a web server. From the perspective of the client, what is the correct order of the protocol stack that is used to prepare the request for transmission?</w:t>
      </w:r>
    </w:p>
    <w:p w14:paraId="4410D88E" w14:textId="77777777" w:rsidR="00DB4D45" w:rsidRPr="00C13A95" w:rsidRDefault="00DB4D45" w:rsidP="00DB4D45">
      <w:pPr>
        <w:pStyle w:val="ListParagraph"/>
        <w:numPr>
          <w:ilvl w:val="0"/>
          <w:numId w:val="7"/>
        </w:numPr>
      </w:pPr>
      <w:r w:rsidRPr="00C13A95">
        <w:t>HTTP, IP, TCP, Ethernet</w:t>
      </w:r>
    </w:p>
    <w:p w14:paraId="5550960D" w14:textId="77777777" w:rsidR="00DB4D45" w:rsidRPr="00846435" w:rsidRDefault="00DB4D45" w:rsidP="00DB4D45">
      <w:pPr>
        <w:pStyle w:val="ListParagraph"/>
        <w:numPr>
          <w:ilvl w:val="0"/>
          <w:numId w:val="7"/>
        </w:numPr>
        <w:rPr>
          <w:b/>
        </w:rPr>
      </w:pPr>
      <w:r w:rsidRPr="00846435">
        <w:rPr>
          <w:b/>
        </w:rPr>
        <w:t>HTTP, TCP, IP, Ethernet</w:t>
      </w:r>
    </w:p>
    <w:p w14:paraId="0F996218" w14:textId="77777777" w:rsidR="00DB4D45" w:rsidRPr="00C13A95" w:rsidRDefault="00DB4D45" w:rsidP="00DB4D45">
      <w:pPr>
        <w:pStyle w:val="ListParagraph"/>
        <w:numPr>
          <w:ilvl w:val="0"/>
          <w:numId w:val="7"/>
        </w:numPr>
      </w:pPr>
      <w:r w:rsidRPr="00C13A95">
        <w:t>Ethernet, TCP, IP, HTTP</w:t>
      </w:r>
    </w:p>
    <w:p w14:paraId="0A54DF61" w14:textId="77777777" w:rsidR="00DB4D45" w:rsidRPr="00C13A95" w:rsidRDefault="00DB4D45" w:rsidP="00DB4D45">
      <w:pPr>
        <w:pStyle w:val="ListParagraph"/>
        <w:numPr>
          <w:ilvl w:val="0"/>
          <w:numId w:val="7"/>
        </w:numPr>
      </w:pPr>
      <w:r w:rsidRPr="00C13A95">
        <w:t>Ethernet, IP, TCP, HTTP</w:t>
      </w:r>
    </w:p>
    <w:p w14:paraId="00434EA7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96D92" w14:textId="24EA1C71" w:rsidR="00F70AA7" w:rsidRDefault="00F70AA7" w:rsidP="000367F1">
      <w:pPr>
        <w:rPr>
          <w:rFonts w:ascii="Times New Roman" w:hAnsi="Times New Roman" w:cs="Times New Roman"/>
          <w:b/>
          <w:sz w:val="28"/>
        </w:rPr>
      </w:pPr>
    </w:p>
    <w:p w14:paraId="118EA301" w14:textId="49075F4B" w:rsidR="0026178B" w:rsidRP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bookmarkStart w:id="0" w:name="_GoBack"/>
      <w:bookmarkEnd w:id="0"/>
    </w:p>
    <w:sectPr w:rsidR="0026178B" w:rsidRPr="0026178B" w:rsidSect="00BC3F03">
      <w:headerReference w:type="default" r:id="rId10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19B726" w14:textId="77777777" w:rsidR="00272F3F" w:rsidRDefault="00272F3F" w:rsidP="002B243B">
      <w:pPr>
        <w:spacing w:after="0" w:line="240" w:lineRule="auto"/>
      </w:pPr>
      <w:r>
        <w:separator/>
      </w:r>
    </w:p>
  </w:endnote>
  <w:endnote w:type="continuationSeparator" w:id="0">
    <w:p w14:paraId="0E14B683" w14:textId="77777777" w:rsidR="00272F3F" w:rsidRDefault="00272F3F" w:rsidP="002B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183BA7" w14:textId="77777777" w:rsidR="00272F3F" w:rsidRDefault="00272F3F" w:rsidP="002B243B">
      <w:pPr>
        <w:spacing w:after="0" w:line="240" w:lineRule="auto"/>
      </w:pPr>
      <w:r>
        <w:separator/>
      </w:r>
    </w:p>
  </w:footnote>
  <w:footnote w:type="continuationSeparator" w:id="0">
    <w:p w14:paraId="53616CC2" w14:textId="77777777" w:rsidR="00272F3F" w:rsidRDefault="00272F3F" w:rsidP="002B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84547" w14:textId="77777777" w:rsidR="00970645" w:rsidRDefault="009706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85C00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A6D80"/>
    <w:multiLevelType w:val="multilevel"/>
    <w:tmpl w:val="1F52E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2F31A4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F2127D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B10154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DF501C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9E0E86"/>
    <w:multiLevelType w:val="hybridMultilevel"/>
    <w:tmpl w:val="2D4E4D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C501B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377870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C34CD3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A230F9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005D18"/>
    <w:multiLevelType w:val="hybridMultilevel"/>
    <w:tmpl w:val="BCE4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1929E2"/>
    <w:multiLevelType w:val="hybridMultilevel"/>
    <w:tmpl w:val="607E5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2F04C7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03200"/>
    <w:multiLevelType w:val="hybridMultilevel"/>
    <w:tmpl w:val="B300BCE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C3382A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4157A1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8E122B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E032B8"/>
    <w:multiLevelType w:val="hybridMultilevel"/>
    <w:tmpl w:val="B300BCE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325CB"/>
    <w:multiLevelType w:val="multilevel"/>
    <w:tmpl w:val="3228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12"/>
  </w:num>
  <w:num w:numId="3">
    <w:abstractNumId w:val="6"/>
  </w:num>
  <w:num w:numId="4">
    <w:abstractNumId w:val="1"/>
  </w:num>
  <w:num w:numId="5">
    <w:abstractNumId w:val="19"/>
  </w:num>
  <w:num w:numId="6">
    <w:abstractNumId w:val="14"/>
  </w:num>
  <w:num w:numId="7">
    <w:abstractNumId w:val="16"/>
  </w:num>
  <w:num w:numId="8">
    <w:abstractNumId w:val="9"/>
  </w:num>
  <w:num w:numId="9">
    <w:abstractNumId w:val="5"/>
  </w:num>
  <w:num w:numId="10">
    <w:abstractNumId w:val="13"/>
  </w:num>
  <w:num w:numId="11">
    <w:abstractNumId w:val="0"/>
  </w:num>
  <w:num w:numId="12">
    <w:abstractNumId w:val="8"/>
  </w:num>
  <w:num w:numId="13">
    <w:abstractNumId w:val="18"/>
  </w:num>
  <w:num w:numId="14">
    <w:abstractNumId w:val="15"/>
  </w:num>
  <w:num w:numId="15">
    <w:abstractNumId w:val="10"/>
  </w:num>
  <w:num w:numId="16">
    <w:abstractNumId w:val="3"/>
  </w:num>
  <w:num w:numId="17">
    <w:abstractNumId w:val="2"/>
  </w:num>
  <w:num w:numId="18">
    <w:abstractNumId w:val="4"/>
  </w:num>
  <w:num w:numId="19">
    <w:abstractNumId w:val="17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367F1"/>
    <w:rsid w:val="00054298"/>
    <w:rsid w:val="00055F86"/>
    <w:rsid w:val="00060B23"/>
    <w:rsid w:val="000A01B7"/>
    <w:rsid w:val="000D5DF3"/>
    <w:rsid w:val="0013225E"/>
    <w:rsid w:val="00177040"/>
    <w:rsid w:val="00200B2A"/>
    <w:rsid w:val="00257705"/>
    <w:rsid w:val="0026178B"/>
    <w:rsid w:val="00272F3F"/>
    <w:rsid w:val="002B243B"/>
    <w:rsid w:val="00314B72"/>
    <w:rsid w:val="0038792E"/>
    <w:rsid w:val="004170C4"/>
    <w:rsid w:val="004B6DBF"/>
    <w:rsid w:val="00502DBE"/>
    <w:rsid w:val="00513A05"/>
    <w:rsid w:val="005450EC"/>
    <w:rsid w:val="00560DDA"/>
    <w:rsid w:val="00594CBA"/>
    <w:rsid w:val="006124AF"/>
    <w:rsid w:val="00651801"/>
    <w:rsid w:val="0069285A"/>
    <w:rsid w:val="006D1061"/>
    <w:rsid w:val="006E02F2"/>
    <w:rsid w:val="007E1154"/>
    <w:rsid w:val="008E2395"/>
    <w:rsid w:val="008F6CC7"/>
    <w:rsid w:val="00907CAD"/>
    <w:rsid w:val="0091564A"/>
    <w:rsid w:val="00927C4C"/>
    <w:rsid w:val="00970645"/>
    <w:rsid w:val="009819DB"/>
    <w:rsid w:val="009D3F63"/>
    <w:rsid w:val="009F5B8E"/>
    <w:rsid w:val="00A973A8"/>
    <w:rsid w:val="00B6664A"/>
    <w:rsid w:val="00B764CB"/>
    <w:rsid w:val="00B83B37"/>
    <w:rsid w:val="00BA5D0F"/>
    <w:rsid w:val="00BC3F03"/>
    <w:rsid w:val="00C10BC9"/>
    <w:rsid w:val="00CD75E4"/>
    <w:rsid w:val="00DB4D45"/>
    <w:rsid w:val="00DC2464"/>
    <w:rsid w:val="00E32848"/>
    <w:rsid w:val="00E43118"/>
    <w:rsid w:val="00EB45AA"/>
    <w:rsid w:val="00F70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4CAE"/>
  <w15:docId w15:val="{E16FCA10-4F70-7148-911C-D5D2229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5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D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3B"/>
  </w:style>
  <w:style w:type="paragraph" w:styleId="Footer">
    <w:name w:val="footer"/>
    <w:basedOn w:val="Normal"/>
    <w:link w:val="Foot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3B"/>
  </w:style>
  <w:style w:type="paragraph" w:styleId="ListParagraph">
    <w:name w:val="List Paragraph"/>
    <w:basedOn w:val="Normal"/>
    <w:uiPriority w:val="34"/>
    <w:qFormat/>
    <w:rsid w:val="007E115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77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704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7040"/>
    <w:rPr>
      <w:rFonts w:ascii="Arial" w:eastAsia="Times New Roman" w:hAnsi="Arial" w:cs="Arial"/>
      <w:vanish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617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7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0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1F72B-5DE4-4B67-B615-768F7B2F1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470s</cp:lastModifiedBy>
  <cp:revision>3</cp:revision>
  <cp:lastPrinted>2025-04-08T04:15:00Z</cp:lastPrinted>
  <dcterms:created xsi:type="dcterms:W3CDTF">2025-04-08T16:17:00Z</dcterms:created>
  <dcterms:modified xsi:type="dcterms:W3CDTF">2025-04-08T16:24:00Z</dcterms:modified>
</cp:coreProperties>
</file>